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7C2A2B"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D4186" w:rsidRDefault="00AD4186" w:rsidP="002B763B">
                                  <w:pPr>
                                    <w:jc w:val="center"/>
                                  </w:pPr>
                                  <w:r>
                                    <w:t>des Studiengangs Angewandte Informatik</w:t>
                                  </w:r>
                                </w:p>
                                <w:p w:rsidR="00AD4186" w:rsidRDefault="00AD4186" w:rsidP="002B763B">
                                  <w:pPr>
                                    <w:jc w:val="center"/>
                                  </w:pPr>
                                  <w:r>
                                    <w:t>an der Dualen Hochschule Baden-Württemberg Karlsruhe</w:t>
                                  </w:r>
                                </w:p>
                                <w:p w:rsidR="00AD4186" w:rsidRDefault="00AD4186" w:rsidP="002B763B">
                                  <w:pPr>
                                    <w:jc w:val="center"/>
                                  </w:pPr>
                                </w:p>
                                <w:p w:rsidR="00AD4186" w:rsidRDefault="00AD4186" w:rsidP="002B763B">
                                  <w:pPr>
                                    <w:jc w:val="center"/>
                                  </w:pPr>
                                  <w:r>
                                    <w:t xml:space="preserve">von </w:t>
                                  </w:r>
                                </w:p>
                                <w:p w:rsidR="00AD4186" w:rsidRPr="002B763B" w:rsidRDefault="00AD4186"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AD4186" w:rsidRDefault="00AD4186" w:rsidP="002B763B">
                            <w:pPr>
                              <w:jc w:val="center"/>
                            </w:pPr>
                            <w:r>
                              <w:t>des Studiengangs Angewandte Informatik</w:t>
                            </w:r>
                          </w:p>
                          <w:p w:rsidR="00AD4186" w:rsidRDefault="00AD4186" w:rsidP="002B763B">
                            <w:pPr>
                              <w:jc w:val="center"/>
                            </w:pPr>
                            <w:r>
                              <w:t>an der Dualen Hochschule Baden-Württemberg Karlsruhe</w:t>
                            </w:r>
                          </w:p>
                          <w:p w:rsidR="00AD4186" w:rsidRDefault="00AD4186" w:rsidP="002B763B">
                            <w:pPr>
                              <w:jc w:val="center"/>
                            </w:pPr>
                          </w:p>
                          <w:p w:rsidR="00AD4186" w:rsidRDefault="00AD4186" w:rsidP="002B763B">
                            <w:pPr>
                              <w:jc w:val="center"/>
                            </w:pPr>
                            <w:r>
                              <w:t xml:space="preserve">von </w:t>
                            </w:r>
                          </w:p>
                          <w:p w:rsidR="00AD4186" w:rsidRPr="002B763B" w:rsidRDefault="00AD4186"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AD4186" w:rsidRDefault="00AD4186">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AD4186" w:rsidRDefault="00AD4186">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 xml:space="preserve">Das Analyseklassendiagramm umfasst sämtliche im Analyseheft festgehaltenen Entitäten. </w:t>
      </w:r>
    </w:p>
    <w:p w:rsidR="007375E4" w:rsidRDefault="007375E4" w:rsidP="00AD4186">
      <w:pPr>
        <w:autoSpaceDE w:val="0"/>
        <w:autoSpaceDN w:val="0"/>
        <w:adjustRightInd w:val="0"/>
        <w:spacing w:after="0" w:line="240" w:lineRule="auto"/>
        <w:rPr>
          <w:rFonts w:ascii="Calibri" w:hAnsi="Calibri" w:cs="Calibri"/>
        </w:rPr>
      </w:pPr>
      <w:r>
        <w:rPr>
          <w:rFonts w:ascii="Calibri" w:hAnsi="Calibri" w:cs="Calibri"/>
        </w:rPr>
        <w:t>Jedes Hochzeitsprojekt besitzt Benutzer, die daran arbeiten und Änderungen vornehmen können. In unserem Fall besitzt ein Hochzeitsprojekt mindestens einen</w:t>
      </w:r>
      <w:r w:rsidR="004067E6">
        <w:rPr>
          <w:rFonts w:ascii="Calibri" w:hAnsi="Calibri" w:cs="Calibri"/>
        </w:rPr>
        <w:t xml:space="preserve"> Benutzer</w:t>
      </w:r>
      <w:r>
        <w:rPr>
          <w:rFonts w:ascii="Calibri" w:hAnsi="Calibri" w:cs="Calibri"/>
        </w:rPr>
        <w:t xml:space="preserve"> (den Hochzeitsmanager) und kann beliebig viele zusätzliche Benutzer haben. Die weiteren Benutzer werden vom Hochzeitsmager hinzugefügt. Jeder Nutzer besitzt eine Rolle und diese wird durch den Hochzeitsmanager zugewiesen. </w:t>
      </w:r>
    </w:p>
    <w:p w:rsidR="00AD4186" w:rsidRDefault="00AD4186" w:rsidP="00E16E06">
      <w:pPr>
        <w:autoSpaceDE w:val="0"/>
        <w:autoSpaceDN w:val="0"/>
        <w:adjustRightInd w:val="0"/>
        <w:spacing w:after="0" w:line="240" w:lineRule="auto"/>
        <w:rPr>
          <w:rFonts w:ascii="Calibri" w:hAnsi="Calibri" w:cs="Calibri"/>
        </w:rPr>
      </w:pPr>
      <w:r>
        <w:rPr>
          <w:rFonts w:ascii="Calibri" w:hAnsi="Calibri" w:cs="Calibri"/>
        </w:rPr>
        <w:t>Das Hochzeitsprojekt ist die initiale Klasse. Sobald eine neue Hochzeit geplant werden soll, wird diese Klasse automatisch angelegt. Hierbei wird zu jeder Hochzeit eine obligatorische standesamtliche Trauung hinzugefügt, da es sich ansonsten nicht um eine Hochzeit handelt. Weiterhin kann optional eine kirchliche Trauung stattfinden. Diese beiden Aktivitäten sind im Analyseklassendiagramm nicht Bestandteil d</w:t>
      </w:r>
      <w:r w:rsidR="00E16E06">
        <w:rPr>
          <w:rFonts w:ascii="Calibri" w:hAnsi="Calibri" w:cs="Calibri"/>
        </w:rPr>
        <w:t xml:space="preserve">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umgesetzt, um die Übersichtlichkeit zu bewahren. </w:t>
      </w:r>
      <w:r w:rsidR="006D75A6">
        <w:rPr>
          <w:rFonts w:ascii="Calibri" w:hAnsi="Calibri" w:cs="Calibri"/>
        </w:rPr>
        <w:t>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6D75A6" w:rsidRDefault="006D75A6" w:rsidP="00E16E06">
      <w:pPr>
        <w:autoSpaceDE w:val="0"/>
        <w:autoSpaceDN w:val="0"/>
        <w:adjustRightInd w:val="0"/>
        <w:spacing w:after="0" w:line="240" w:lineRule="auto"/>
        <w:rPr>
          <w:rFonts w:ascii="Calibri" w:hAnsi="Calibri" w:cs="Calibri"/>
        </w:rPr>
      </w:pPr>
      <w:r>
        <w:rPr>
          <w:rFonts w:ascii="Calibri" w:hAnsi="Calibri" w:cs="Calibri"/>
        </w:rPr>
        <w:t>Jede Trauung findet in einer bestimmten Lokalität statt. Die Lokalität wird als eigene Klasse modelliert, da die Lokalität einen</w:t>
      </w:r>
      <w:r w:rsidR="008B0E87">
        <w:rPr>
          <w:rFonts w:ascii="Calibri" w:hAnsi="Calibri" w:cs="Calibri"/>
        </w:rPr>
        <w:t xml:space="preserve"> Buchungsstatus besitzt, dieser sich ändern kann und nicht in Verbindung mit der Trauung steht. Zum Beispiel kann die Lokalität geändert werden, ohne die Trauung zu beeinflussen. </w:t>
      </w:r>
    </w:p>
    <w:p w:rsidR="007375E4" w:rsidRDefault="007375E4" w:rsidP="00E16E06">
      <w:pPr>
        <w:autoSpaceDE w:val="0"/>
        <w:autoSpaceDN w:val="0"/>
        <w:adjustRightInd w:val="0"/>
        <w:spacing w:after="0" w:line="240" w:lineRule="auto"/>
        <w:rPr>
          <w:rFonts w:ascii="Calibri" w:hAnsi="Calibri" w:cs="Calibri"/>
        </w:rPr>
      </w:pPr>
      <w:r>
        <w:rPr>
          <w:rFonts w:ascii="Calibri" w:hAnsi="Calibri" w:cs="Calibri"/>
        </w:rPr>
        <w:t>Weitere Verbindungen sind Verpflegung und Hilfmittelplanung. Später folgen Informationen zu diesen Klassen, da einige weitere Klassen daran beteiligt sind.</w:t>
      </w:r>
    </w:p>
    <w:p w:rsidR="006D75A6" w:rsidRDefault="006D75A6" w:rsidP="00E16E06">
      <w:pPr>
        <w:autoSpaceDE w:val="0"/>
        <w:autoSpaceDN w:val="0"/>
        <w:adjustRightInd w:val="0"/>
        <w:spacing w:after="0" w:line="240" w:lineRule="auto"/>
        <w:rPr>
          <w:rFonts w:ascii="Calibri" w:hAnsi="Calibri" w:cs="Calibri"/>
        </w:rPr>
      </w:pPr>
    </w:p>
    <w:p w:rsidR="00AD4186" w:rsidRDefault="00AD4186" w:rsidP="00AD4186">
      <w:pPr>
        <w:autoSpaceDE w:val="0"/>
        <w:autoSpaceDN w:val="0"/>
        <w:adjustRightInd w:val="0"/>
        <w:spacing w:after="0" w:line="240" w:lineRule="auto"/>
        <w:rPr>
          <w:rFonts w:ascii="Calibri" w:hAnsi="Calibri" w:cs="Calibri"/>
        </w:rPr>
      </w:pP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Weiterhin werden Telefonnummern und E-Mail Adressen nicht nur mit einfachen Datentypen wie</w:t>
      </w:r>
    </w:p>
    <w:p w:rsidR="00AD4186" w:rsidRDefault="00AD4186" w:rsidP="00AD4186">
      <w:pPr>
        <w:autoSpaceDE w:val="0"/>
        <w:autoSpaceDN w:val="0"/>
        <w:adjustRightInd w:val="0"/>
        <w:spacing w:after="0" w:line="240" w:lineRule="auto"/>
        <w:rPr>
          <w:rFonts w:ascii="Calibri" w:hAnsi="Calibri" w:cs="Calibri"/>
        </w:rPr>
      </w:pPr>
      <w:r>
        <w:rPr>
          <w:rFonts w:ascii="Calibri" w:hAnsi="Calibri" w:cs="Calibri"/>
        </w:rPr>
        <w:t>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w:t>
      </w:r>
    </w:p>
    <w:p w:rsidR="00AD4186" w:rsidRDefault="00AD4186" w:rsidP="00AD4186">
      <w:pPr>
        <w:autoSpaceDE w:val="0"/>
        <w:autoSpaceDN w:val="0"/>
        <w:adjustRightInd w:val="0"/>
        <w:spacing w:after="0" w:line="240" w:lineRule="auto"/>
        <w:rPr>
          <w:rFonts w:ascii="Calibri" w:hAnsi="Calibri" w:cs="Calibri"/>
        </w:rPr>
      </w:pPr>
    </w:p>
    <w:p w:rsidR="00AD4186" w:rsidRPr="00AD4186" w:rsidRDefault="005F3617" w:rsidP="00AD4186">
      <w:pPr>
        <w:autoSpaceDE w:val="0"/>
        <w:autoSpaceDN w:val="0"/>
        <w:adjustRightInd w:val="0"/>
        <w:spacing w:after="0" w:line="240" w:lineRule="auto"/>
        <w:rPr>
          <w:rFonts w:ascii="Calibri" w:hAnsi="Calibri" w:cs="Calibri"/>
        </w:rPr>
      </w:pPr>
      <w:r>
        <w:rPr>
          <w:rFonts w:ascii="Calibri" w:hAnsi="Calibri" w:cs="Calibri"/>
        </w:rPr>
        <w:t>--Continue</w:t>
      </w:r>
      <w:bookmarkStart w:id="0" w:name="_GoBack"/>
      <w:bookmarkEnd w:id="0"/>
    </w:p>
    <w:sectPr w:rsidR="00AD4186" w:rsidRPr="00AD4186"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2A2B" w:rsidRDefault="007C2A2B" w:rsidP="00D9336D">
      <w:pPr>
        <w:spacing w:after="0" w:line="240" w:lineRule="auto"/>
      </w:pPr>
      <w:r>
        <w:separator/>
      </w:r>
    </w:p>
  </w:endnote>
  <w:endnote w:type="continuationSeparator" w:id="0">
    <w:p w:rsidR="007C2A2B" w:rsidRDefault="007C2A2B"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AD4186" w:rsidRDefault="00AD4186"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5F3617">
          <w:rPr>
            <w:noProof/>
          </w:rPr>
          <w:t>27</w:t>
        </w:r>
        <w:r>
          <w:rPr>
            <w:noProof/>
          </w:rPr>
          <w:fldChar w:fldCharType="end"/>
        </w:r>
        <w:r>
          <w:t xml:space="preserve"> | Seite</w:t>
        </w:r>
      </w:p>
    </w:sdtContent>
  </w:sdt>
  <w:p w:rsidR="00AD4186" w:rsidRDefault="00AD418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2A2B" w:rsidRDefault="007C2A2B" w:rsidP="00D9336D">
      <w:pPr>
        <w:spacing w:after="0" w:line="240" w:lineRule="auto"/>
      </w:pPr>
      <w:r>
        <w:separator/>
      </w:r>
    </w:p>
  </w:footnote>
  <w:footnote w:type="continuationSeparator" w:id="0">
    <w:p w:rsidR="007C2A2B" w:rsidRDefault="007C2A2B"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D4186" w:rsidRDefault="00AD418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qQUAOgad5SwAAAA="/>
  </w:docVars>
  <w:rsids>
    <w:rsidRoot w:val="00635684"/>
    <w:rsid w:val="0001250D"/>
    <w:rsid w:val="00014342"/>
    <w:rsid w:val="00015D13"/>
    <w:rsid w:val="00022E37"/>
    <w:rsid w:val="00025A44"/>
    <w:rsid w:val="000273D1"/>
    <w:rsid w:val="00034CDF"/>
    <w:rsid w:val="00040135"/>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D9F"/>
    <w:rsid w:val="00117162"/>
    <w:rsid w:val="00123FC8"/>
    <w:rsid w:val="001247B3"/>
    <w:rsid w:val="001311B2"/>
    <w:rsid w:val="00132A7A"/>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3025B"/>
    <w:rsid w:val="00243F03"/>
    <w:rsid w:val="00246599"/>
    <w:rsid w:val="00247A8F"/>
    <w:rsid w:val="00250E98"/>
    <w:rsid w:val="002518C9"/>
    <w:rsid w:val="00253021"/>
    <w:rsid w:val="00253268"/>
    <w:rsid w:val="002628D2"/>
    <w:rsid w:val="00265F71"/>
    <w:rsid w:val="0027191A"/>
    <w:rsid w:val="00274F0B"/>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64275"/>
    <w:rsid w:val="00364BD3"/>
    <w:rsid w:val="003667BB"/>
    <w:rsid w:val="00370D7A"/>
    <w:rsid w:val="003802DC"/>
    <w:rsid w:val="00382838"/>
    <w:rsid w:val="0039010D"/>
    <w:rsid w:val="003973DD"/>
    <w:rsid w:val="00397E4E"/>
    <w:rsid w:val="003A425E"/>
    <w:rsid w:val="003A6EDF"/>
    <w:rsid w:val="003B3FD6"/>
    <w:rsid w:val="003B5289"/>
    <w:rsid w:val="003B6BF1"/>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3303"/>
    <w:rsid w:val="005275D1"/>
    <w:rsid w:val="00536B80"/>
    <w:rsid w:val="005502D8"/>
    <w:rsid w:val="00550B29"/>
    <w:rsid w:val="0055199D"/>
    <w:rsid w:val="00552A65"/>
    <w:rsid w:val="00552B84"/>
    <w:rsid w:val="005530A4"/>
    <w:rsid w:val="005530F2"/>
    <w:rsid w:val="00556498"/>
    <w:rsid w:val="005622A0"/>
    <w:rsid w:val="00565BB0"/>
    <w:rsid w:val="00566E72"/>
    <w:rsid w:val="00577A5E"/>
    <w:rsid w:val="00582C5F"/>
    <w:rsid w:val="00584CF2"/>
    <w:rsid w:val="00585795"/>
    <w:rsid w:val="00594765"/>
    <w:rsid w:val="00596BDE"/>
    <w:rsid w:val="005A1AE7"/>
    <w:rsid w:val="005A1FC1"/>
    <w:rsid w:val="005B1BC8"/>
    <w:rsid w:val="005B4FBE"/>
    <w:rsid w:val="005D2FD9"/>
    <w:rsid w:val="005E599B"/>
    <w:rsid w:val="005E5E33"/>
    <w:rsid w:val="005F3617"/>
    <w:rsid w:val="005F4328"/>
    <w:rsid w:val="005F7CD2"/>
    <w:rsid w:val="00605914"/>
    <w:rsid w:val="00610132"/>
    <w:rsid w:val="006146F3"/>
    <w:rsid w:val="00625B55"/>
    <w:rsid w:val="00626EB6"/>
    <w:rsid w:val="006340C8"/>
    <w:rsid w:val="00635684"/>
    <w:rsid w:val="00660A2A"/>
    <w:rsid w:val="00660B76"/>
    <w:rsid w:val="00663DC0"/>
    <w:rsid w:val="00664D05"/>
    <w:rsid w:val="0066668C"/>
    <w:rsid w:val="00670C02"/>
    <w:rsid w:val="0067128F"/>
    <w:rsid w:val="00671F23"/>
    <w:rsid w:val="0067451D"/>
    <w:rsid w:val="00674C2D"/>
    <w:rsid w:val="006928EB"/>
    <w:rsid w:val="00695116"/>
    <w:rsid w:val="00695F0F"/>
    <w:rsid w:val="006A0B2B"/>
    <w:rsid w:val="006A1521"/>
    <w:rsid w:val="006A7401"/>
    <w:rsid w:val="006B1F04"/>
    <w:rsid w:val="006B5ACC"/>
    <w:rsid w:val="006B608E"/>
    <w:rsid w:val="006C752D"/>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D1FF9"/>
    <w:rsid w:val="007D5221"/>
    <w:rsid w:val="007D572C"/>
    <w:rsid w:val="007E71CE"/>
    <w:rsid w:val="007E7976"/>
    <w:rsid w:val="007F4E2E"/>
    <w:rsid w:val="007F5615"/>
    <w:rsid w:val="0080268B"/>
    <w:rsid w:val="00804338"/>
    <w:rsid w:val="00815947"/>
    <w:rsid w:val="0081788E"/>
    <w:rsid w:val="00821AEA"/>
    <w:rsid w:val="0082647D"/>
    <w:rsid w:val="00834DD5"/>
    <w:rsid w:val="0083695A"/>
    <w:rsid w:val="00841546"/>
    <w:rsid w:val="00843261"/>
    <w:rsid w:val="00853D9A"/>
    <w:rsid w:val="00855E92"/>
    <w:rsid w:val="008602CB"/>
    <w:rsid w:val="008709D0"/>
    <w:rsid w:val="00871BD4"/>
    <w:rsid w:val="008A276B"/>
    <w:rsid w:val="008A66DC"/>
    <w:rsid w:val="008B0E87"/>
    <w:rsid w:val="008B3DF3"/>
    <w:rsid w:val="008B5325"/>
    <w:rsid w:val="008C11A1"/>
    <w:rsid w:val="008C6733"/>
    <w:rsid w:val="008D3688"/>
    <w:rsid w:val="008D3EAE"/>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4FCE"/>
    <w:rsid w:val="00980374"/>
    <w:rsid w:val="00981B6D"/>
    <w:rsid w:val="009848BF"/>
    <w:rsid w:val="009913F0"/>
    <w:rsid w:val="00996E5A"/>
    <w:rsid w:val="009B6D64"/>
    <w:rsid w:val="009B6E70"/>
    <w:rsid w:val="009B77A0"/>
    <w:rsid w:val="009C24CA"/>
    <w:rsid w:val="009C63B7"/>
    <w:rsid w:val="009D1408"/>
    <w:rsid w:val="009D1BC4"/>
    <w:rsid w:val="009D37A0"/>
    <w:rsid w:val="009E291D"/>
    <w:rsid w:val="009E3CA5"/>
    <w:rsid w:val="009F3822"/>
    <w:rsid w:val="009F6BE3"/>
    <w:rsid w:val="00A00C71"/>
    <w:rsid w:val="00A04E17"/>
    <w:rsid w:val="00A07A3A"/>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40A8"/>
    <w:rsid w:val="00CD572D"/>
    <w:rsid w:val="00CD6181"/>
    <w:rsid w:val="00CE02A6"/>
    <w:rsid w:val="00CE0F31"/>
    <w:rsid w:val="00CE1F5F"/>
    <w:rsid w:val="00CF27AD"/>
    <w:rsid w:val="00D01924"/>
    <w:rsid w:val="00D070D5"/>
    <w:rsid w:val="00D158B0"/>
    <w:rsid w:val="00D2135F"/>
    <w:rsid w:val="00D25BD3"/>
    <w:rsid w:val="00D27AA8"/>
    <w:rsid w:val="00D34DF6"/>
    <w:rsid w:val="00D365BF"/>
    <w:rsid w:val="00D40CFB"/>
    <w:rsid w:val="00D447AB"/>
    <w:rsid w:val="00D45DAA"/>
    <w:rsid w:val="00D530E1"/>
    <w:rsid w:val="00D54188"/>
    <w:rsid w:val="00D55E09"/>
    <w:rsid w:val="00D57118"/>
    <w:rsid w:val="00D71532"/>
    <w:rsid w:val="00D7461B"/>
    <w:rsid w:val="00D758ED"/>
    <w:rsid w:val="00D85837"/>
    <w:rsid w:val="00D875A3"/>
    <w:rsid w:val="00D9336D"/>
    <w:rsid w:val="00D94F4C"/>
    <w:rsid w:val="00DA36DB"/>
    <w:rsid w:val="00DA6939"/>
    <w:rsid w:val="00DB1917"/>
    <w:rsid w:val="00DB1BC2"/>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42DE7"/>
    <w:rsid w:val="00E43A32"/>
    <w:rsid w:val="00E45891"/>
    <w:rsid w:val="00E45D31"/>
    <w:rsid w:val="00E4747A"/>
    <w:rsid w:val="00E5070A"/>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31CC"/>
    <w:rsid w:val="00F309A0"/>
    <w:rsid w:val="00F32CE1"/>
    <w:rsid w:val="00F33D00"/>
    <w:rsid w:val="00F443C2"/>
    <w:rsid w:val="00F4574F"/>
    <w:rsid w:val="00F4666B"/>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297241"/>
    <w:pPr>
      <w:numPr>
        <w:ilvl w:val="1"/>
      </w:numPr>
    </w:pPr>
    <w:rPr>
      <w:rFonts w:asciiTheme="majorHAnsi" w:eastAsiaTheme="majorEastAsia" w:hAnsiTheme="majorHAnsi" w:cstheme="majorBidi"/>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297241"/>
    <w:rPr>
      <w:rFonts w:asciiTheme="majorHAnsi" w:eastAsiaTheme="majorEastAsia" w:hAnsiTheme="majorHAnsi" w:cstheme="majorBidi"/>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54CD7"/>
    <w:rsid w:val="00260855"/>
    <w:rsid w:val="002D33C3"/>
    <w:rsid w:val="003007A3"/>
    <w:rsid w:val="00387454"/>
    <w:rsid w:val="00423847"/>
    <w:rsid w:val="00430DE4"/>
    <w:rsid w:val="004671A4"/>
    <w:rsid w:val="004F52F0"/>
    <w:rsid w:val="00505F34"/>
    <w:rsid w:val="005153D9"/>
    <w:rsid w:val="005B2219"/>
    <w:rsid w:val="005E5406"/>
    <w:rsid w:val="006D1276"/>
    <w:rsid w:val="00757CEA"/>
    <w:rsid w:val="007F3C83"/>
    <w:rsid w:val="008534BD"/>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D06056"/>
    <w:rsid w:val="00D74CA0"/>
    <w:rsid w:val="00D97036"/>
    <w:rsid w:val="00DD0614"/>
    <w:rsid w:val="00DE20DB"/>
    <w:rsid w:val="00E4428A"/>
    <w:rsid w:val="00E55F9A"/>
    <w:rsid w:val="00E85C40"/>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E2D2317-F9E0-4C0A-A484-C6027475D8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8588</Words>
  <Characters>54109</Characters>
  <Application>Microsoft Office Word</Application>
  <DocSecurity>0</DocSecurity>
  <Lines>450</Lines>
  <Paragraphs>125</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625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37</cp:revision>
  <cp:lastPrinted>2015-03-01T17:24:00Z</cp:lastPrinted>
  <dcterms:created xsi:type="dcterms:W3CDTF">2016-03-11T07:21:00Z</dcterms:created>
  <dcterms:modified xsi:type="dcterms:W3CDTF">2016-07-26T00:52:00Z</dcterms:modified>
</cp:coreProperties>
</file>